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caption"/>
        <w:color w:val="333333"/>
        <w:jc w:val="start"/>
        <w:keepNext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</w:rPr>
        <w:t xml:space="default">Modelo bayesiano - Run 240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caption"/>
        <w:color w:val="333333"/>
        <w:jc w:val="start"/>
        <w:keepNext/>
      </w:pPr>
      <w:r>
        <w:rPr>
          <w:rFonts w:ascii="Calibri" w:hAnsi="Calibri"/>
          <w:sz w:val="20"/>
        </w:rPr>
        <w:t xml:space="preserve">Matriz IIV con CL, V1 y Q (sin correlación con Q), error proporcional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ramete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f. Int. (95%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inimu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Q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Q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ximu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 (L/h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2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77, 5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9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1 (L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1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0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.2, 23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1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Q (L/h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.1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70, 6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2 (L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8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1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.8, 33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6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8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8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 CL ~ CLC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.7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2, 0.9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001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mega CL (CV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.4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5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.0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.80%, 31.9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.1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1.1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.0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.2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90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mega V1 (CV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.0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5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.0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.50%, 34.6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5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.9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.4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6.3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.40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mega Q (CV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2.9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.3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6.9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.60%, 137.0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.3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8.6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9.4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2.0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3.00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ho (CL,V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3.6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0216, 0.8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3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8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0%, 2.9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38%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24T02:15:55Z</dcterms:created>
  <dcterms:modified xsi:type="dcterms:W3CDTF">2022-10-24T02:15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